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2021 What Predicts Selection Into Our Sample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Layout w:type="fixed"/>
        <w:tblCaption w:val="2021 What Predicts Selection Into Our Sample"/>
      </w:tblPr>
      <w:tblGrid>
        <w:gridCol w:w="6831"/>
        <w:gridCol w:w="108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Population with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ing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250,000 to 1 million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fewer than 250,000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2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05, ** p &lt; 0.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otes: Cell entries are linear regression coefficients with standard errors</w:t>
            </w:r>
            <w:r>
              <w:t xml:space="preserve"> </w:t>
            </w:r>
            <w:r>
              <w:t xml:space="preserve">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9:30:17Z</dcterms:created>
  <dcterms:modified xsi:type="dcterms:W3CDTF">2024-07-04T19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